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85436" w14:textId="77777777" w:rsidR="00116DC8" w:rsidRDefault="008B5FA8">
      <w:pPr>
        <w:pStyle w:val="a4"/>
      </w:pPr>
      <w:r>
        <w:t>Лабораторная работа 2</w:t>
      </w:r>
    </w:p>
    <w:p w14:paraId="1ED357A3" w14:textId="77777777" w:rsidR="00116DC8" w:rsidRDefault="008B5FA8">
      <w:pPr>
        <w:pStyle w:val="a5"/>
      </w:pPr>
      <w:r>
        <w:t>Управление версиями</w:t>
      </w:r>
    </w:p>
    <w:p w14:paraId="2CD5CEA6" w14:textId="77777777" w:rsidR="00116DC8" w:rsidRDefault="008B5FA8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61995739"/>
        <w:docPartObj>
          <w:docPartGallery w:val="Table of Contents"/>
          <w:docPartUnique/>
        </w:docPartObj>
      </w:sdtPr>
      <w:sdtEndPr/>
      <w:sdtContent>
        <w:p w14:paraId="21658641" w14:textId="77777777" w:rsidR="00116DC8" w:rsidRDefault="008B5FA8">
          <w:pPr>
            <w:pStyle w:val="ae"/>
          </w:pPr>
          <w:r>
            <w:t>Содержание</w:t>
          </w:r>
        </w:p>
        <w:p w14:paraId="4EDC3E2F" w14:textId="77777777" w:rsidR="00A93B6B" w:rsidRDefault="008B5FA8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1973558" w:history="1">
            <w:r w:rsidR="00A93B6B" w:rsidRPr="00A92088">
              <w:rPr>
                <w:rStyle w:val="ad"/>
                <w:rFonts w:hint="eastAsia"/>
                <w:noProof/>
              </w:rPr>
              <w:t>Цель</w:t>
            </w:r>
            <w:r w:rsidR="00A93B6B" w:rsidRPr="00A92088">
              <w:rPr>
                <w:rStyle w:val="ad"/>
                <w:noProof/>
              </w:rPr>
              <w:t xml:space="preserve"> </w:t>
            </w:r>
            <w:r w:rsidR="00A93B6B" w:rsidRPr="00A92088">
              <w:rPr>
                <w:rStyle w:val="ad"/>
                <w:rFonts w:hint="eastAsia"/>
                <w:noProof/>
              </w:rPr>
              <w:t>работы</w:t>
            </w:r>
            <w:r w:rsidR="00A93B6B">
              <w:rPr>
                <w:noProof/>
                <w:webHidden/>
              </w:rPr>
              <w:tab/>
            </w:r>
            <w:r w:rsidR="00A93B6B">
              <w:rPr>
                <w:noProof/>
                <w:webHidden/>
              </w:rPr>
              <w:fldChar w:fldCharType="begin"/>
            </w:r>
            <w:r w:rsidR="00A93B6B">
              <w:rPr>
                <w:noProof/>
                <w:webHidden/>
              </w:rPr>
              <w:instrText xml:space="preserve"> PAGEREF _Toc101973558 \h </w:instrText>
            </w:r>
            <w:r w:rsidR="00A93B6B">
              <w:rPr>
                <w:noProof/>
                <w:webHidden/>
              </w:rPr>
            </w:r>
            <w:r w:rsidR="00A93B6B">
              <w:rPr>
                <w:noProof/>
                <w:webHidden/>
              </w:rPr>
              <w:fldChar w:fldCharType="separate"/>
            </w:r>
            <w:r w:rsidR="00A93B6B">
              <w:rPr>
                <w:noProof/>
                <w:webHidden/>
              </w:rPr>
              <w:t>1</w:t>
            </w:r>
            <w:r w:rsidR="00A93B6B">
              <w:rPr>
                <w:noProof/>
                <w:webHidden/>
              </w:rPr>
              <w:fldChar w:fldCharType="end"/>
            </w:r>
          </w:hyperlink>
        </w:p>
        <w:p w14:paraId="724A715B" w14:textId="77777777" w:rsidR="00A93B6B" w:rsidRDefault="00A93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3559" w:history="1">
            <w:r w:rsidRPr="00A92088">
              <w:rPr>
                <w:rStyle w:val="ad"/>
                <w:rFonts w:hint="eastAsia"/>
                <w:noProof/>
              </w:rPr>
              <w:t>Выполнение</w:t>
            </w:r>
            <w:r w:rsidRPr="00A92088">
              <w:rPr>
                <w:rStyle w:val="ad"/>
                <w:noProof/>
              </w:rPr>
              <w:t xml:space="preserve"> </w:t>
            </w:r>
            <w:r w:rsidRPr="00A92088">
              <w:rPr>
                <w:rStyle w:val="ad"/>
                <w:rFonts w:hint="eastAsia"/>
                <w:noProof/>
              </w:rPr>
              <w:t>лабораторной</w:t>
            </w:r>
            <w:r w:rsidRPr="00A92088">
              <w:rPr>
                <w:rStyle w:val="ad"/>
                <w:noProof/>
              </w:rPr>
              <w:t xml:space="preserve"> </w:t>
            </w:r>
            <w:r w:rsidRPr="00A92088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3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B998F" w14:textId="77777777" w:rsidR="00A93B6B" w:rsidRDefault="00A93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3560" w:history="1">
            <w:r w:rsidRPr="00A92088">
              <w:rPr>
                <w:rStyle w:val="ad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3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ED332" w14:textId="77777777" w:rsidR="00A93B6B" w:rsidRDefault="00A93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3561" w:history="1">
            <w:r w:rsidRPr="00A92088">
              <w:rPr>
                <w:rStyle w:val="ad"/>
                <w:rFonts w:hint="eastAsia"/>
                <w:noProof/>
              </w:rPr>
              <w:t>Контрольные</w:t>
            </w:r>
            <w:r w:rsidRPr="00A92088">
              <w:rPr>
                <w:rStyle w:val="ad"/>
                <w:noProof/>
              </w:rPr>
              <w:t xml:space="preserve"> </w:t>
            </w:r>
            <w:r w:rsidRPr="00A92088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3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9139B" w14:textId="77777777" w:rsidR="00116DC8" w:rsidRDefault="008B5FA8">
          <w:r>
            <w:fldChar w:fldCharType="end"/>
          </w:r>
        </w:p>
      </w:sdtContent>
    </w:sdt>
    <w:p w14:paraId="5C621778" w14:textId="77777777" w:rsidR="00116DC8" w:rsidRDefault="008B5FA8">
      <w:pPr>
        <w:pStyle w:val="2"/>
      </w:pPr>
      <w:bookmarkStart w:id="0" w:name="цель-работы"/>
      <w:bookmarkStart w:id="1" w:name="_Toc101973558"/>
      <w:r>
        <w:t>Цель работы</w:t>
      </w:r>
      <w:bookmarkEnd w:id="1"/>
    </w:p>
    <w:p w14:paraId="3A2B4198" w14:textId="77777777" w:rsidR="00116DC8" w:rsidRDefault="008B5FA8">
      <w:pPr>
        <w:pStyle w:val="Compact"/>
        <w:numPr>
          <w:ilvl w:val="0"/>
          <w:numId w:val="2"/>
        </w:numPr>
      </w:pPr>
      <w:r>
        <w:t>Изучить идеологию и применение средств контроля версий</w:t>
      </w:r>
    </w:p>
    <w:p w14:paraId="28802662" w14:textId="77777777" w:rsidR="00116DC8" w:rsidRDefault="008B5FA8">
      <w:pPr>
        <w:pStyle w:val="Compact"/>
        <w:numPr>
          <w:ilvl w:val="0"/>
          <w:numId w:val="2"/>
        </w:numPr>
      </w:pPr>
      <w:r>
        <w:t>Освоить умения по работе git</w:t>
      </w:r>
    </w:p>
    <w:p w14:paraId="574D3FFD" w14:textId="77777777" w:rsidR="00116DC8" w:rsidRDefault="008B5FA8">
      <w:pPr>
        <w:pStyle w:val="2"/>
      </w:pPr>
      <w:bookmarkStart w:id="2" w:name="выполнение-лабораторной-работы"/>
      <w:bookmarkStart w:id="3" w:name="_Toc101973559"/>
      <w:bookmarkEnd w:id="0"/>
      <w:r>
        <w:t>Выполнение лабораторной работы</w:t>
      </w:r>
      <w:bookmarkEnd w:id="3"/>
    </w:p>
    <w:p w14:paraId="499CA434" w14:textId="77777777" w:rsidR="00116DC8" w:rsidRDefault="008B5FA8">
      <w:pPr>
        <w:pStyle w:val="FirstParagraph"/>
      </w:pPr>
      <w:r>
        <w:t>Необходимо завести учетную запись на сайте github.com. У меня уже существует аккаунт на гитхабе, поэтому этот пункт я пропустил.</w:t>
      </w:r>
    </w:p>
    <w:p w14:paraId="195429D2" w14:textId="77777777" w:rsidR="00116DC8" w:rsidRDefault="008B5FA8">
      <w:pPr>
        <w:pStyle w:val="a0"/>
      </w:pPr>
      <w:r>
        <w:t>1 Установка git-flow в Fedora Linux (Рис. 1)</w:t>
      </w:r>
    </w:p>
    <w:p w14:paraId="4CD52957" w14:textId="77777777" w:rsidR="00116DC8" w:rsidRDefault="008B5FA8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61E4313" wp14:editId="7200083D">
            <wp:extent cx="5334000" cy="3214356"/>
            <wp:effectExtent l="0" t="0" r="0" b="0"/>
            <wp:docPr id="22" name="Picture" descr="Установка git-flow в Fedora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89FD675" w14:textId="77777777" w:rsidR="00116DC8" w:rsidRDefault="008B5FA8">
      <w:pPr>
        <w:pStyle w:val="ImageCaption"/>
      </w:pPr>
      <w:r>
        <w:t>Установка git-flow в Fedora Linux</w:t>
      </w:r>
    </w:p>
    <w:p w14:paraId="16F316E8" w14:textId="77777777" w:rsidR="00116DC8" w:rsidRDefault="008B5FA8">
      <w:pPr>
        <w:pStyle w:val="a0"/>
      </w:pPr>
      <w:r>
        <w:lastRenderedPageBreak/>
        <w:t xml:space="preserve">2 Установка gh </w:t>
      </w:r>
      <w:r>
        <w:t>в Fedora Linux (Рис. 2)</w:t>
      </w:r>
    </w:p>
    <w:p w14:paraId="06C271F1" w14:textId="77777777" w:rsidR="00116DC8" w:rsidRDefault="008B5FA8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6491249" wp14:editId="3C4F3364">
            <wp:extent cx="5334000" cy="3214356"/>
            <wp:effectExtent l="0" t="0" r="0" b="0"/>
            <wp:docPr id="26" name="Picture" descr="Установка gh в Fedora Lin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C99CBBE" w14:textId="77777777" w:rsidR="00116DC8" w:rsidRDefault="008B5FA8">
      <w:pPr>
        <w:pStyle w:val="ImageCaption"/>
      </w:pPr>
      <w:r>
        <w:t>Установка gh в Fedora Linu</w:t>
      </w:r>
    </w:p>
    <w:p w14:paraId="632A23C5" w14:textId="77777777" w:rsidR="00116DC8" w:rsidRDefault="008B5FA8">
      <w:pPr>
        <w:pStyle w:val="a0"/>
      </w:pPr>
      <w:r>
        <w:t>3 Базовая настройка git (Рис. 3)</w:t>
      </w:r>
    </w:p>
    <w:p w14:paraId="62AB1E32" w14:textId="77777777" w:rsidR="00116DC8" w:rsidRDefault="008B5FA8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57357FF" wp14:editId="7503B537">
            <wp:extent cx="5334000" cy="3214356"/>
            <wp:effectExtent l="0" t="0" r="0" b="0"/>
            <wp:docPr id="30" name="Picture" descr="Базовая настрой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9B25801" w14:textId="77777777" w:rsidR="00116DC8" w:rsidRDefault="008B5FA8">
      <w:pPr>
        <w:pStyle w:val="ImageCaption"/>
      </w:pPr>
      <w:r>
        <w:t>Базовая настройка</w:t>
      </w:r>
    </w:p>
    <w:p w14:paraId="29E6F129" w14:textId="77777777" w:rsidR="00116DC8" w:rsidRDefault="008B5FA8">
      <w:pPr>
        <w:pStyle w:val="a0"/>
      </w:pPr>
      <w:r>
        <w:t>4 Создание ssh ключей (Рис. 4.1,2)</w:t>
      </w:r>
    </w:p>
    <w:p w14:paraId="1BBE80B9" w14:textId="77777777" w:rsidR="00116DC8" w:rsidRDefault="008B5FA8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A4BE82E" wp14:editId="3D170773">
            <wp:extent cx="5334000" cy="3214356"/>
            <wp:effectExtent l="0" t="0" r="0" b="0"/>
            <wp:docPr id="34" name="Picture" descr="Создание ssh ключа по алгоритму rs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65CEFFA" w14:textId="77777777" w:rsidR="00116DC8" w:rsidRDefault="008B5FA8">
      <w:pPr>
        <w:pStyle w:val="ImageCaption"/>
      </w:pPr>
      <w:r>
        <w:t>Создание ssh ключа по алгоритму rsa</w:t>
      </w:r>
    </w:p>
    <w:p w14:paraId="666F418E" w14:textId="77777777" w:rsidR="00116DC8" w:rsidRDefault="008B5FA8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37859F58" wp14:editId="1C3EC145">
            <wp:extent cx="5334000" cy="3214356"/>
            <wp:effectExtent l="0" t="0" r="0" b="0"/>
            <wp:docPr id="38" name="Picture" descr="Создание ssh ключа по алгоритму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532C89D" w14:textId="77777777" w:rsidR="00116DC8" w:rsidRDefault="008B5FA8">
      <w:pPr>
        <w:pStyle w:val="ImageCaption"/>
      </w:pPr>
      <w:r>
        <w:t>Создание ssh ключа по алгоритму ed25519</w:t>
      </w:r>
    </w:p>
    <w:p w14:paraId="18471BAF" w14:textId="77777777" w:rsidR="00116DC8" w:rsidRDefault="008B5FA8">
      <w:pPr>
        <w:pStyle w:val="a0"/>
      </w:pPr>
      <w:r>
        <w:t>5 Создание pgp ключа (рис. 5)</w:t>
      </w:r>
    </w:p>
    <w:p w14:paraId="7AFDCA95" w14:textId="77777777" w:rsidR="00116DC8" w:rsidRDefault="008B5FA8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2E8946CA" wp14:editId="636D7B3D">
            <wp:extent cx="5334000" cy="3214356"/>
            <wp:effectExtent l="0" t="0" r="0" b="0"/>
            <wp:docPr id="42" name="Picture" descr="Создание pgp –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551B74D" w14:textId="77777777" w:rsidR="00116DC8" w:rsidRDefault="008B5FA8">
      <w:pPr>
        <w:pStyle w:val="ImageCaption"/>
      </w:pPr>
      <w:r>
        <w:t>Создание pgp – ключа</w:t>
      </w:r>
    </w:p>
    <w:p w14:paraId="5AF20ADE" w14:textId="77777777" w:rsidR="00116DC8" w:rsidRDefault="008B5FA8">
      <w:pPr>
        <w:pStyle w:val="a0"/>
      </w:pPr>
      <w:r>
        <w:t>6 Добавление PGP ключа на GitHub (Рис. 6)</w:t>
      </w:r>
    </w:p>
    <w:p w14:paraId="1297D745" w14:textId="77777777" w:rsidR="00116DC8" w:rsidRDefault="008B5FA8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A1DB46A" wp14:editId="609F3DDE">
            <wp:extent cx="5334000" cy="3214356"/>
            <wp:effectExtent l="0" t="0" r="0" b="0"/>
            <wp:docPr id="46" name="Picture" descr="Добавление pgp – ключа в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/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62A25C4" w14:textId="77777777" w:rsidR="00116DC8" w:rsidRDefault="008B5FA8">
      <w:pPr>
        <w:pStyle w:val="ImageCaption"/>
      </w:pPr>
      <w:r>
        <w:t>Добавление pgp – ключа в GitHub</w:t>
      </w:r>
    </w:p>
    <w:p w14:paraId="79F7B6C7" w14:textId="77777777" w:rsidR="00116DC8" w:rsidRDefault="008B5FA8">
      <w:pPr>
        <w:pStyle w:val="a0"/>
      </w:pPr>
      <w:r>
        <w:t>7 Настройка автоматических подписей коммитов git (Рис. 7)</w:t>
      </w:r>
    </w:p>
    <w:p w14:paraId="2F2BE3AF" w14:textId="77777777" w:rsidR="00116DC8" w:rsidRDefault="008B5FA8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58155520" wp14:editId="456F808B">
            <wp:extent cx="5334000" cy="3214356"/>
            <wp:effectExtent l="0" t="0" r="0" b="0"/>
            <wp:docPr id="50" name="Picture" descr="Настройка автоматических подписей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./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1CA7FEC" w14:textId="77777777" w:rsidR="00116DC8" w:rsidRDefault="008B5FA8">
      <w:pPr>
        <w:pStyle w:val="ImageCaption"/>
      </w:pPr>
      <w:r>
        <w:t>Настройка автоматических подписей коммитов git</w:t>
      </w:r>
    </w:p>
    <w:p w14:paraId="109A684A" w14:textId="77777777" w:rsidR="00116DC8" w:rsidRDefault="008B5FA8">
      <w:pPr>
        <w:pStyle w:val="a0"/>
      </w:pPr>
      <w:r>
        <w:t>8 Создание репозиториев на основе шаблона (Рис. 8.1,</w:t>
      </w:r>
      <w:r>
        <w:t>2)</w:t>
      </w:r>
    </w:p>
    <w:p w14:paraId="0E9F9369" w14:textId="77777777" w:rsidR="00116DC8" w:rsidRDefault="008B5FA8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61A33F1E" wp14:editId="4EB94DF2">
            <wp:extent cx="5334000" cy="3214356"/>
            <wp:effectExtent l="0" t="0" r="0" b="0"/>
            <wp:docPr id="54" name="Picture" descr="Создание репозиториев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./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AE6E349" w14:textId="77777777" w:rsidR="00116DC8" w:rsidRDefault="008B5FA8">
      <w:pPr>
        <w:pStyle w:val="ImageCaption"/>
      </w:pPr>
      <w:r>
        <w:t>Создание репозиториев на основе шаблона</w:t>
      </w:r>
    </w:p>
    <w:p w14:paraId="26AA2D94" w14:textId="77777777" w:rsidR="00116DC8" w:rsidRDefault="008B5FA8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35F013E8" wp14:editId="563880B3">
            <wp:extent cx="5334000" cy="3214356"/>
            <wp:effectExtent l="0" t="0" r="0" b="0"/>
            <wp:docPr id="58" name="Picture" descr="Создание репозиториев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./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9A35A3C" w14:textId="77777777" w:rsidR="00116DC8" w:rsidRDefault="008B5FA8">
      <w:pPr>
        <w:pStyle w:val="ImageCaption"/>
      </w:pPr>
      <w:r>
        <w:t>Создание репозиториев на основе шаблона</w:t>
      </w:r>
    </w:p>
    <w:p w14:paraId="3AC996F9" w14:textId="77777777" w:rsidR="00116DC8" w:rsidRDefault="008B5FA8">
      <w:pPr>
        <w:pStyle w:val="a0"/>
      </w:pPr>
      <w:r>
        <w:t>9 Настройка каталога курса (Рис. 9.1,2,3)</w:t>
      </w:r>
    </w:p>
    <w:p w14:paraId="62B1ACDD" w14:textId="77777777" w:rsidR="00116DC8" w:rsidRDefault="008B5FA8">
      <w:pPr>
        <w:pStyle w:val="CaptionedFigure"/>
      </w:pPr>
      <w:bookmarkStart w:id="14" w:name="fig:0011"/>
      <w:r>
        <w:rPr>
          <w:noProof/>
        </w:rPr>
        <w:drawing>
          <wp:inline distT="0" distB="0" distL="0" distR="0" wp14:anchorId="50AE2F90" wp14:editId="45638DAA">
            <wp:extent cx="5334000" cy="3214356"/>
            <wp:effectExtent l="0" t="0" r="0" b="0"/>
            <wp:docPr id="62" name="Picture" descr="Удаление лишних файлов и создание необходимых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./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5419564" w14:textId="77777777" w:rsidR="00116DC8" w:rsidRDefault="008B5FA8">
      <w:pPr>
        <w:pStyle w:val="ImageCaption"/>
      </w:pPr>
      <w:r>
        <w:t>Удаление лишних файлов и создание необходимых каталогов</w:t>
      </w:r>
    </w:p>
    <w:p w14:paraId="500D07E0" w14:textId="77777777" w:rsidR="00116DC8" w:rsidRDefault="008B5FA8">
      <w:pPr>
        <w:pStyle w:val="CaptionedFigure"/>
      </w:pPr>
      <w:bookmarkStart w:id="15" w:name="fig:0012"/>
      <w:r>
        <w:rPr>
          <w:noProof/>
        </w:rPr>
        <w:lastRenderedPageBreak/>
        <w:drawing>
          <wp:inline distT="0" distB="0" distL="0" distR="0" wp14:anchorId="173E913F" wp14:editId="5656D33C">
            <wp:extent cx="5334000" cy="3214356"/>
            <wp:effectExtent l="0" t="0" r="0" b="0"/>
            <wp:docPr id="66" name="Picture" descr="Отправка файлов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/Users/sevil/Desktop/OS/lab3/report/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EF40175" w14:textId="77777777" w:rsidR="00116DC8" w:rsidRDefault="008B5FA8">
      <w:pPr>
        <w:pStyle w:val="ImageCaption"/>
      </w:pPr>
      <w:r>
        <w:t>Отправка файлов на сервер</w:t>
      </w:r>
    </w:p>
    <w:p w14:paraId="11E89A42" w14:textId="77777777" w:rsidR="00116DC8" w:rsidRDefault="008B5FA8">
      <w:pPr>
        <w:pStyle w:val="CaptionedFigure"/>
      </w:pPr>
      <w:bookmarkStart w:id="16" w:name="fig:0013"/>
      <w:r>
        <w:rPr>
          <w:noProof/>
        </w:rPr>
        <w:drawing>
          <wp:inline distT="0" distB="0" distL="0" distR="0" wp14:anchorId="5BF28B39" wp14:editId="02D3EF2A">
            <wp:extent cx="5334000" cy="3214356"/>
            <wp:effectExtent l="0" t="0" r="0" b="0"/>
            <wp:docPr id="70" name="Picture" descr="Отправка файлов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./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37284A9" w14:textId="77777777" w:rsidR="00116DC8" w:rsidRDefault="008B5FA8">
      <w:pPr>
        <w:pStyle w:val="ImageCaption"/>
      </w:pPr>
      <w:r>
        <w:t>Отправка файлов на сервер</w:t>
      </w:r>
    </w:p>
    <w:p w14:paraId="7B580116" w14:textId="77777777" w:rsidR="00116DC8" w:rsidRDefault="008B5FA8">
      <w:pPr>
        <w:pStyle w:val="a0"/>
      </w:pPr>
      <w:r>
        <w:t>10 Результат выполненной работы (Рис. 10)</w:t>
      </w:r>
    </w:p>
    <w:p w14:paraId="7A2EA3F2" w14:textId="77777777" w:rsidR="00116DC8" w:rsidRDefault="008B5FA8">
      <w:pPr>
        <w:pStyle w:val="CaptionedFigure"/>
      </w:pPr>
      <w:bookmarkStart w:id="17" w:name="fig:0014"/>
      <w:r>
        <w:rPr>
          <w:noProof/>
        </w:rPr>
        <w:lastRenderedPageBreak/>
        <w:drawing>
          <wp:inline distT="0" distB="0" distL="0" distR="0" wp14:anchorId="178ACF7D" wp14:editId="4346AEDA">
            <wp:extent cx="5334000" cy="3214356"/>
            <wp:effectExtent l="0" t="0" r="0" b="0"/>
            <wp:docPr id="74" name="Picture" descr="Результат выполнен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./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A547DF6" w14:textId="77777777" w:rsidR="00116DC8" w:rsidRDefault="008B5FA8">
      <w:pPr>
        <w:pStyle w:val="ImageCaption"/>
      </w:pPr>
      <w:r>
        <w:t>Результат выполненной работы</w:t>
      </w:r>
    </w:p>
    <w:p w14:paraId="46713ABB" w14:textId="77777777" w:rsidR="00116DC8" w:rsidRDefault="008B5FA8">
      <w:pPr>
        <w:pStyle w:val="2"/>
      </w:pPr>
      <w:bookmarkStart w:id="18" w:name="выводы"/>
      <w:bookmarkStart w:id="19" w:name="_Toc101973560"/>
      <w:bookmarkEnd w:id="2"/>
      <w:r>
        <w:t>Выводы</w:t>
      </w:r>
      <w:bookmarkEnd w:id="19"/>
    </w:p>
    <w:p w14:paraId="00E6F526" w14:textId="77777777" w:rsidR="00116DC8" w:rsidRDefault="008B5FA8">
      <w:pPr>
        <w:pStyle w:val="FirstParagraph"/>
      </w:pPr>
      <w:r>
        <w:t>Получили знания о системах контроля версий, изучили идеологию и применение данной технологии. Получили практические навыки по настройке системы, а так</w:t>
      </w:r>
      <w:r>
        <w:t>же о создании репозитория и обработки файлов.</w:t>
      </w:r>
    </w:p>
    <w:p w14:paraId="375764C8" w14:textId="77777777" w:rsidR="00116DC8" w:rsidRDefault="008B5FA8">
      <w:pPr>
        <w:pStyle w:val="2"/>
      </w:pPr>
      <w:bookmarkStart w:id="20" w:name="контрольные-вопросы"/>
      <w:bookmarkStart w:id="21" w:name="_Toc101973561"/>
      <w:bookmarkEnd w:id="18"/>
      <w:r>
        <w:t>Контрольные вопросы</w:t>
      </w:r>
      <w:bookmarkEnd w:id="21"/>
    </w:p>
    <w:p w14:paraId="2EC22C6B" w14:textId="77777777" w:rsidR="00116DC8" w:rsidRDefault="008B5FA8">
      <w:pPr>
        <w:numPr>
          <w:ilvl w:val="0"/>
          <w:numId w:val="3"/>
        </w:numPr>
      </w:pPr>
      <w:r>
        <w:t xml:space="preserve">Что такое системы контроля версий (VCS) и для решения каких задач они предназначаются? Система контроля версий (VCS) — это место хранения кода. Система управления версиями позволяет хранить </w:t>
      </w:r>
      <w:r>
        <w:t>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Такие системы наиболее широко используются при разработке программного обеспечения дл</w:t>
      </w:r>
      <w:r>
        <w:t>я хранения исходных кодов разрабатываемой программы.</w:t>
      </w:r>
    </w:p>
    <w:p w14:paraId="6A2EC90E" w14:textId="77777777" w:rsidR="00116DC8" w:rsidRDefault="008B5FA8">
      <w:pPr>
        <w:numPr>
          <w:ilvl w:val="0"/>
          <w:numId w:val="3"/>
        </w:numPr>
      </w:pPr>
      <w:r>
        <w:t xml:space="preserve">Объясните следующие понятия VCS и их отношения: хранилище, commit, история, рабочая копия. Репозиторий - хранилище версий - в нем хранятся все документы вместе с историей их изменения и другой служебной </w:t>
      </w:r>
      <w:r>
        <w:t>информацией Commit («[трудовой] вклад», не переводится) — процесс создания новой версии Рабочая копия (working copy) — текущее состояние файлов проекта, основанное на версии, загруженной из хранилища (обычно на последней). Версия (revision), или ревизия, —</w:t>
      </w:r>
      <w:r>
        <w:t xml:space="preserve"> состояние всех файлов на определенный момент времени, сохраненное в репозитарии, с дополнительной информацией</w:t>
      </w:r>
    </w:p>
    <w:p w14:paraId="1FE4032B" w14:textId="77777777" w:rsidR="00116DC8" w:rsidRDefault="008B5FA8">
      <w:pPr>
        <w:numPr>
          <w:ilvl w:val="0"/>
          <w:numId w:val="3"/>
        </w:numPr>
      </w:pPr>
      <w:r>
        <w:t>Что представляют собой и чем отличаются централизованные и децентрализованные VCS? Приведите примеры VCS каждого вида. Централизованные системы —</w:t>
      </w:r>
      <w:r>
        <w:t xml:space="preserve"> это системы, которые используют архитектуру клиент / сервер, где один или несколько клиентских узлов напрямую </w:t>
      </w:r>
      <w:r>
        <w:lastRenderedPageBreak/>
        <w:t>подключены к центральному серверу. (Пример — Wikipedia.) В децентрализованных системах каждый узел принимает свое собственное решение. Конечное п</w:t>
      </w:r>
      <w:r>
        <w:t>оведение системы является совокупностью решений отдельных узлов. (Пример — Bitcoin)</w:t>
      </w:r>
    </w:p>
    <w:p w14:paraId="095A3D60" w14:textId="77777777" w:rsidR="00116DC8" w:rsidRDefault="008B5FA8">
      <w:pPr>
        <w:numPr>
          <w:ilvl w:val="0"/>
          <w:numId w:val="3"/>
        </w:numPr>
      </w:pPr>
      <w:r>
        <w:t xml:space="preserve">Опишите действия с VCS при единоличной работе с хранилищем. </w:t>
      </w:r>
      <w:r>
        <w:t>Изначально разработчик работает с веткой master. При реализации отдельных частей проекта может создать ветки для них. При завершении изменений разработчик коммитит и пушит изменения на сервер. Если разработка на сторонней ветке завершена, то её можно смерд</w:t>
      </w:r>
      <w:r>
        <w:t>жить (merge), например с основной веткой master.</w:t>
      </w:r>
    </w:p>
    <w:p w14:paraId="65F13A8E" w14:textId="77777777" w:rsidR="00116DC8" w:rsidRDefault="008B5FA8">
      <w:pPr>
        <w:numPr>
          <w:ilvl w:val="0"/>
          <w:numId w:val="3"/>
        </w:numPr>
      </w:pPr>
      <w:r>
        <w:t>Опишите порядок работы с общим хранилищем VCS. Каждый разработчик работает в своей ветке над отдельной частью проекта. Если на ветке работает несколько разработчиков они как правило достать изменения, сделан</w:t>
      </w:r>
      <w:r>
        <w:t>ные другим и работать уже с ними (git pull). После завершения или заканчивая какой-то логический кусок они делают коммит и пушат на сервер. Если работа закончена необходимо смерджить ветки, например с главной веткой(master)</w:t>
      </w:r>
    </w:p>
    <w:p w14:paraId="726039A4" w14:textId="77777777" w:rsidR="00116DC8" w:rsidRDefault="008B5FA8">
      <w:pPr>
        <w:numPr>
          <w:ilvl w:val="0"/>
          <w:numId w:val="3"/>
        </w:numPr>
      </w:pPr>
      <w:r>
        <w:t>Каковы основные задачи, решаемые</w:t>
      </w:r>
      <w:r>
        <w:t xml:space="preserve"> инструментальным средством git? 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 w14:paraId="70904388" w14:textId="77777777" w:rsidR="00116DC8" w:rsidRDefault="008B5FA8">
      <w:pPr>
        <w:numPr>
          <w:ilvl w:val="0"/>
          <w:numId w:val="3"/>
        </w:numPr>
      </w:pPr>
      <w:r>
        <w:t>Назовите и дайте краткую характеристику командам git. – создан</w:t>
      </w:r>
      <w:r>
        <w:t>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</w:t>
      </w:r>
      <w:r>
        <w:t>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</w:t>
      </w:r>
      <w:r>
        <w:t xml:space="preserve">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</w:t>
      </w:r>
      <w:r>
        <w:t>commit -am ‘Описание коммита’ – сохранить добавленные изменения с внесением комментария через встроенный редактор: git commit – создание новой ветки, базирующейся на текущей: git checkout -b имя_ветки – переключение на некоторую ветку: git checkout имя_вет</w:t>
      </w:r>
      <w:r>
        <w:t>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 – сл ияние ветки с текущим деревом: git merge —no-ff</w:t>
      </w:r>
      <w:r>
        <w:t xml:space="preserve">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 w14:paraId="697BBB74" w14:textId="77777777" w:rsidR="00116DC8" w:rsidRDefault="008B5FA8">
      <w:pPr>
        <w:numPr>
          <w:ilvl w:val="0"/>
          <w:numId w:val="3"/>
        </w:numPr>
      </w:pPr>
      <w:r>
        <w:t>Что та</w:t>
      </w:r>
      <w:r>
        <w:t>кое и зачем могут быть нужны ветви (branches)? ‘Git branch’ – это команда для управления ветками в репозитории Git. Ветка – это просто «скользящий» указатель на один из коммитов. Когда мы создаём новые коммиты, указатель ветки автоматически сдвигается впер</w:t>
      </w:r>
      <w:r>
        <w:t xml:space="preserve">ёд, к вновь созданному коммиту. Ветки </w:t>
      </w:r>
      <w:r>
        <w:lastRenderedPageBreak/>
        <w:t>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 Ветвление («</w:t>
      </w:r>
      <w:r>
        <w:t>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 w14:paraId="4AD34581" w14:textId="77777777" w:rsidR="00116DC8" w:rsidRDefault="008B5FA8">
      <w:pPr>
        <w:numPr>
          <w:ilvl w:val="0"/>
          <w:numId w:val="3"/>
        </w:numPr>
      </w:pPr>
      <w:r>
        <w:t>Как и зачем можно и</w:t>
      </w:r>
      <w:r>
        <w:t xml:space="preserve">гнорировать некоторые файлы при commit? Игнорировать файлы коммита можно с помощью файла .gitignore. Туда обычно помещаются файлы, которые занимают много места или не особо нужны для проекта. Например, картинки, папки с кешем, веса для нейросетей и другие </w:t>
      </w:r>
      <w:r>
        <w:t>файлы.</w:t>
      </w:r>
      <w:bookmarkEnd w:id="20"/>
    </w:p>
    <w:sectPr w:rsidR="00116D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0970" w14:textId="77777777" w:rsidR="008B5FA8" w:rsidRDefault="008B5FA8">
      <w:pPr>
        <w:spacing w:after="0"/>
      </w:pPr>
      <w:r>
        <w:separator/>
      </w:r>
    </w:p>
  </w:endnote>
  <w:endnote w:type="continuationSeparator" w:id="0">
    <w:p w14:paraId="5414A3A1" w14:textId="77777777" w:rsidR="008B5FA8" w:rsidRDefault="008B5F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6F06C" w14:textId="77777777" w:rsidR="008B5FA8" w:rsidRDefault="008B5FA8">
      <w:r>
        <w:separator/>
      </w:r>
    </w:p>
  </w:footnote>
  <w:footnote w:type="continuationSeparator" w:id="0">
    <w:p w14:paraId="57E2E889" w14:textId="77777777" w:rsidR="008B5FA8" w:rsidRDefault="008B5F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7C6D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7490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C0F3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6DC8"/>
    <w:rsid w:val="00116DC8"/>
    <w:rsid w:val="008B5FA8"/>
    <w:rsid w:val="00A9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2BAD2EE"/>
  <w15:docId w15:val="{DC7BBE05-DD3D-2E46-956A-766C9A64B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A93B6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051</Words>
  <Characters>5995</Characters>
  <Application>Microsoft Office Word</Application>
  <DocSecurity>0</DocSecurity>
  <Lines>49</Lines>
  <Paragraphs>14</Paragraphs>
  <ScaleCrop>false</ScaleCrop>
  <Company/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Абдулфазов Мансур Али оглы</dc:creator>
  <cp:keywords/>
  <cp:lastModifiedBy>Абдулфазова Севил</cp:lastModifiedBy>
  <cp:revision>2</cp:revision>
  <dcterms:created xsi:type="dcterms:W3CDTF">2022-04-27T14:38:00Z</dcterms:created>
  <dcterms:modified xsi:type="dcterms:W3CDTF">2022-04-27T14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Управление версия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